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Heading2"/>
      </w:pPr>
      <w:bookmarkStart w:id="0"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1" w:name="keywords"/>
      <w:bookmarkEnd w:id="0"/>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2" w:name="role-of-study-sponsor-and-funders"/>
      <w:bookmarkEnd w:id="1"/>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pPr>
      <w:r>
        <w:t>Contributors</w:t>
      </w:r>
    </w:p>
    <w:p w14:paraId="1C28FD96" w14:textId="70122E74" w:rsidR="00D805F7" w:rsidRPr="00D805F7" w:rsidRDefault="00D805F7" w:rsidP="00D805F7">
      <w:pPr>
        <w:pStyle w:val="BodyText"/>
        <w:rPr>
          <w:lang w:val="sv-SE"/>
        </w:rPr>
      </w:pPr>
      <w:r w:rsidRPr="00D805F7">
        <w:rPr>
          <w:lang w:val="sv-SE"/>
        </w:rPr>
        <w:t xml:space="preserve">Li, Monty, </w:t>
      </w:r>
      <w:proofErr w:type="spellStart"/>
      <w:r w:rsidRPr="00D805F7">
        <w:rPr>
          <w:lang w:val="sv-SE"/>
        </w:rPr>
        <w:t>Shamita</w:t>
      </w:r>
      <w:proofErr w:type="spellEnd"/>
      <w:r w:rsidRPr="00D805F7">
        <w:rPr>
          <w:lang w:val="sv-SE"/>
        </w:rPr>
        <w:t xml:space="preserve">, </w:t>
      </w:r>
      <w:proofErr w:type="spellStart"/>
      <w:r w:rsidRPr="00D805F7">
        <w:rPr>
          <w:lang w:val="sv-SE"/>
        </w:rPr>
        <w:t>Geeta</w:t>
      </w:r>
      <w:proofErr w:type="spellEnd"/>
      <w:r w:rsidRPr="00D805F7">
        <w:rPr>
          <w:lang w:val="sv-SE"/>
        </w:rPr>
        <w:t xml:space="preserve">, </w:t>
      </w:r>
      <w:proofErr w:type="spellStart"/>
      <w:r w:rsidRPr="00D805F7">
        <w:rPr>
          <w:lang w:val="sv-SE"/>
        </w:rPr>
        <w:t>Rajdeep</w:t>
      </w:r>
      <w:proofErr w:type="spellEnd"/>
      <w:r w:rsidRPr="00D805F7">
        <w:rPr>
          <w:lang w:val="sv-SE"/>
        </w:rPr>
        <w:t xml:space="preserve">, </w:t>
      </w:r>
      <w:proofErr w:type="spellStart"/>
      <w:r w:rsidRPr="00D805F7">
        <w:rPr>
          <w:lang w:val="sv-SE"/>
        </w:rPr>
        <w:t>Kapil</w:t>
      </w:r>
      <w:proofErr w:type="spellEnd"/>
    </w:p>
    <w:p w14:paraId="1CF6F957" w14:textId="77777777" w:rsidR="006E6516" w:rsidRDefault="00000000">
      <w:pPr>
        <w:pStyle w:val="Heading1"/>
      </w:pPr>
      <w:bookmarkStart w:id="3" w:name="abstract"/>
      <w:bookmarkEnd w:id="2"/>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t>
      </w:r>
      <w:commentRangeStart w:id="4"/>
      <w:r>
        <w:t>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commentRangeEnd w:id="4"/>
      <w:r w:rsidR="00DE7487">
        <w:rPr>
          <w:rStyle w:val="CommentReference"/>
        </w:rPr>
        <w:commentReference w:id="4"/>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commentRangeStart w:id="5"/>
      <w:r>
        <w:rPr>
          <w:b/>
          <w:bCs/>
        </w:rPr>
        <w:t>Results</w:t>
      </w:r>
      <w:r>
        <w:t xml:space="preserve"> </w:t>
      </w:r>
      <w:commentRangeEnd w:id="5"/>
      <w:r w:rsidR="00B83675">
        <w:rPr>
          <w:rStyle w:val="CommentReference"/>
        </w:rPr>
        <w:commentReference w:id="5"/>
      </w:r>
      <w:r>
        <w:t xml:space="preserve">Between April 2022 and February 2023 we included </w:t>
      </w:r>
      <w:commentRangeStart w:id="6"/>
      <w:r>
        <w:t xml:space="preserve">376 </w:t>
      </w:r>
      <w:commentRangeEnd w:id="6"/>
      <w:r w:rsidR="009532EC">
        <w:rPr>
          <w:rStyle w:val="CommentReference"/>
        </w:rPr>
        <w:commentReference w:id="6"/>
      </w:r>
      <w:r>
        <w:t>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lastRenderedPageBreak/>
        <w:br w:type="page"/>
      </w:r>
    </w:p>
    <w:p w14:paraId="1C2B604F" w14:textId="77777777" w:rsidR="006E6516" w:rsidRDefault="00000000">
      <w:r>
        <w:lastRenderedPageBreak/>
        <w:br w:type="page"/>
      </w:r>
    </w:p>
    <w:p w14:paraId="471A8A9E" w14:textId="77777777" w:rsidR="006E6516" w:rsidRDefault="00000000">
      <w:pPr>
        <w:pStyle w:val="Heading1"/>
      </w:pPr>
      <w:bookmarkStart w:id="7" w:name="introduction"/>
      <w:bookmarkEnd w:id="3"/>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xml:space="preserve">. </w:t>
      </w:r>
      <w:commentRangeStart w:id="8"/>
      <w:r>
        <w:t>We performed a pilot study aiming to assess the feasibility of conducting a cluster randomised controlled trial comparing ATLS</w:t>
      </w:r>
      <w:r>
        <w:rPr>
          <w:vertAlign w:val="superscript"/>
        </w:rPr>
        <w:t>®</w:t>
      </w:r>
      <w:r>
        <w:t xml:space="preserve"> and PTC with standard care.</w:t>
      </w:r>
      <w:commentRangeEnd w:id="8"/>
      <w:r w:rsidR="00B83675">
        <w:rPr>
          <w:rStyle w:val="CommentReference"/>
        </w:rPr>
        <w:commentReference w:id="8"/>
      </w:r>
    </w:p>
    <w:p w14:paraId="4725F985" w14:textId="77777777" w:rsidR="006E6516" w:rsidRDefault="00000000">
      <w:pPr>
        <w:pStyle w:val="Heading1"/>
      </w:pPr>
      <w:bookmarkStart w:id="9" w:name="methods"/>
      <w:bookmarkEnd w:id="7"/>
      <w:r>
        <w:t>Methods</w:t>
      </w:r>
    </w:p>
    <w:p w14:paraId="16E241CE" w14:textId="77777777" w:rsidR="006E6516" w:rsidRDefault="00000000">
      <w:pPr>
        <w:pStyle w:val="Heading2"/>
      </w:pPr>
      <w:bookmarkStart w:id="10"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11" w:name="study-setting"/>
      <w:bookmarkEnd w:id="10"/>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12" w:name="X7bf816d15417d72b52f4044ddf6e049cf7720e1"/>
      <w:bookmarkEnd w:id="11"/>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13"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4" w:name="resident-doctor-participants"/>
      <w:bookmarkEnd w:id="13"/>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5" w:name="clusters"/>
      <w:bookmarkEnd w:id="14"/>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Heading2"/>
      </w:pPr>
      <w:bookmarkStart w:id="16" w:name="interventions"/>
      <w:bookmarkEnd w:id="12"/>
      <w:bookmarkEnd w:id="15"/>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17"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18" w:name="adherence"/>
      <w:bookmarkEnd w:id="17"/>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19" w:name="standard-care"/>
      <w:bookmarkEnd w:id="18"/>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20" w:name="outcomes"/>
      <w:bookmarkEnd w:id="16"/>
      <w:bookmarkEnd w:id="19"/>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21" w:name="participant-timeline"/>
      <w:bookmarkEnd w:id="20"/>
      <w:r>
        <w:t>Participant Timeline</w:t>
      </w:r>
    </w:p>
    <w:p w14:paraId="43DC7018" w14:textId="77777777" w:rsidR="006E6516" w:rsidRDefault="00000000">
      <w:pPr>
        <w:pStyle w:val="Heading3"/>
      </w:pPr>
      <w:bookmarkStart w:id="22" w:name="patients"/>
      <w:r>
        <w:t>Patients</w:t>
      </w:r>
    </w:p>
    <w:p w14:paraId="7AC514C5" w14:textId="77777777" w:rsidR="006E6516" w:rsidRDefault="00000000">
      <w:pPr>
        <w:pStyle w:val="FirstParagraph"/>
      </w:pPr>
      <w:r>
        <w:t>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at 24 hours after arrival at the emergency department, and at 30 days after arrival at the emergency department.</w:t>
      </w:r>
    </w:p>
    <w:p w14:paraId="75BAB16A" w14:textId="77777777" w:rsidR="006E6516" w:rsidRDefault="00000000">
      <w:pPr>
        <w:pStyle w:val="Heading3"/>
      </w:pPr>
      <w:bookmarkStart w:id="23" w:name="residents"/>
      <w:bookmarkEnd w:id="22"/>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Heading2"/>
      </w:pPr>
      <w:bookmarkStart w:id="24" w:name="sample-size"/>
      <w:bookmarkEnd w:id="21"/>
      <w:bookmarkEnd w:id="23"/>
      <w:r>
        <w:t>Sample size</w:t>
      </w:r>
    </w:p>
    <w:p w14:paraId="69F5226B" w14:textId="77777777" w:rsidR="006E6516" w:rsidRDefault="00000000">
      <w:pPr>
        <w:pStyle w:val="FirstParagraph"/>
      </w:pPr>
      <w:r>
        <w:t>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Heading2"/>
      </w:pPr>
      <w:bookmarkStart w:id="25" w:name="recruitment"/>
      <w:bookmarkEnd w:id="24"/>
      <w:r>
        <w:t>Recruitment</w:t>
      </w:r>
    </w:p>
    <w:p w14:paraId="49D4CBFE" w14:textId="77777777" w:rsidR="006E6516" w:rsidRDefault="00000000">
      <w:pPr>
        <w:pStyle w:val="FirstParagraph"/>
      </w:pPr>
      <w:r>
        <w:t xml:space="preserve">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w:t>
      </w:r>
      <w:commentRangeStart w:id="26"/>
      <w:r>
        <w:t>No financial or non-financial incentives were provided to trial investigators or participants for enrolment.</w:t>
      </w:r>
      <w:commentRangeEnd w:id="26"/>
      <w:r w:rsidR="008F1BE7">
        <w:rPr>
          <w:rStyle w:val="CommentReference"/>
        </w:rPr>
        <w:commentReference w:id="26"/>
      </w:r>
    </w:p>
    <w:p w14:paraId="03A2B1A9" w14:textId="77777777" w:rsidR="006E6516" w:rsidRDefault="00000000">
      <w:pPr>
        <w:pStyle w:val="Heading2"/>
      </w:pPr>
      <w:bookmarkStart w:id="27" w:name="allocation"/>
      <w:bookmarkEnd w:id="25"/>
      <w:r>
        <w:t>Allocation</w:t>
      </w:r>
    </w:p>
    <w:p w14:paraId="13864078" w14:textId="77777777" w:rsidR="006E6516" w:rsidRDefault="00000000">
      <w:pPr>
        <w:pStyle w:val="Heading3"/>
      </w:pPr>
      <w:bookmarkStart w:id="28"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29" w:name="concealment-mechanism"/>
      <w:bookmarkEnd w:id="28"/>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30" w:name="implementation"/>
      <w:bookmarkEnd w:id="29"/>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31" w:name="blinding"/>
      <w:bookmarkEnd w:id="27"/>
      <w:bookmarkEnd w:id="30"/>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32" w:name="data-collection"/>
      <w:bookmarkEnd w:id="31"/>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ody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33" w:name="variables"/>
      <w:bookmarkEnd w:id="32"/>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34" w:name="patient-and-public-involvement"/>
      <w:bookmarkEnd w:id="33"/>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35" w:name="data-management"/>
      <w:bookmarkEnd w:id="34"/>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36" w:name="data-monitoring"/>
      <w:bookmarkEnd w:id="35"/>
      <w:r>
        <w:t>Data monitoring</w:t>
      </w:r>
    </w:p>
    <w:p w14:paraId="71A78F19" w14:textId="77777777" w:rsidR="006E6516" w:rsidRDefault="00000000">
      <w:pPr>
        <w:pStyle w:val="FirstParagraph"/>
      </w:pPr>
      <w:r>
        <w:t xml:space="preserve">Weekly meetings with the core team and project officers took place. We conducted an interim analysis on </w:t>
      </w:r>
      <w:commentRangeStart w:id="37"/>
      <w:r>
        <w:t xml:space="preserve">October 12, 2022, </w:t>
      </w:r>
      <w:commentRangeEnd w:id="37"/>
      <w:r w:rsidR="008F1BE7">
        <w:rPr>
          <w:rStyle w:val="CommentReference"/>
        </w:rPr>
        <w:commentReference w:id="37"/>
      </w:r>
      <w:r>
        <w:t>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Heading2"/>
      </w:pPr>
      <w:bookmarkStart w:id="38" w:name="statistical-methods"/>
      <w:bookmarkEnd w:id="36"/>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 xml:space="preserve">Within each combination of trial </w:t>
      </w:r>
      <w:proofErr w:type="gramStart"/>
      <w:r>
        <w:t>arms</w:t>
      </w:r>
      <w:proofErr w:type="gramEnd"/>
      <w:r>
        <w:t xml:space="preserve"> we had planned to conduct subgroup analyses of men, women, blunt multisystem trauma, penetrating trauma, shock, severe traumatic brain injury, and </w:t>
      </w:r>
      <w:commentRangeStart w:id="39"/>
      <w:r>
        <w:t>elderly</w:t>
      </w:r>
      <w:commentRangeEnd w:id="39"/>
      <w:r w:rsidR="008F1BE7">
        <w:rPr>
          <w:rStyle w:val="CommentReference"/>
        </w:rPr>
        <w:commentReference w:id="39"/>
      </w:r>
      <w:r>
        <w:t>.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40" w:name="ethics-and-dissemination"/>
      <w:bookmarkEnd w:id="38"/>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41" w:name="results"/>
      <w:bookmarkEnd w:id="9"/>
      <w:bookmarkEnd w:id="40"/>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42" w:name="fig:flow-diagram"/>
      <w:bookmarkEnd w:id="42"/>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commentRangeStart w:id="43"/>
      <w:r>
        <w:lastRenderedPageBreak/>
        <w:t>Table 1: Patient sample characteristics</w:t>
      </w:r>
      <w:commentRangeEnd w:id="43"/>
      <w:r w:rsidR="00B83675">
        <w:rPr>
          <w:rStyle w:val="CommentReference"/>
          <w:i w:val="0"/>
        </w:rPr>
        <w:commentReference w:id="43"/>
      </w:r>
    </w:p>
    <w:tbl>
      <w:tblPr>
        <w:tblStyle w:val="Table"/>
        <w:tblW w:w="5031" w:type="pct"/>
        <w:tblInd w:w="108" w:type="dxa"/>
        <w:tblLook w:val="0020" w:firstRow="1" w:lastRow="0" w:firstColumn="0" w:lastColumn="0" w:noHBand="0" w:noVBand="0"/>
        <w:tblCaption w:val="Table 1: Patient sample characteristics"/>
      </w:tblPr>
      <w:tblGrid>
        <w:gridCol w:w="1501"/>
        <w:gridCol w:w="834"/>
        <w:gridCol w:w="876"/>
        <w:gridCol w:w="1020"/>
        <w:gridCol w:w="910"/>
        <w:gridCol w:w="834"/>
        <w:gridCol w:w="834"/>
        <w:gridCol w:w="1033"/>
        <w:gridCol w:w="910"/>
        <w:gridCol w:w="883"/>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commentRangeStart w:id="44"/>
            <w:r w:rsidRPr="003E55D6">
              <w:rPr>
                <w:b/>
                <w:bCs/>
                <w:sz w:val="16"/>
                <w:szCs w:val="16"/>
              </w:rPr>
              <w:t>Shock</w:t>
            </w:r>
            <w:commentRangeEnd w:id="44"/>
            <w:r w:rsidR="008F1BE7">
              <w:rPr>
                <w:rStyle w:val="CommentReference"/>
              </w:rPr>
              <w:commentReference w:id="44"/>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commentRangeStart w:id="45"/>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commentRangeEnd w:id="45"/>
            <w:r w:rsidR="00B83675">
              <w:rPr>
                <w:rStyle w:val="CommentReference"/>
              </w:rPr>
              <w:commentReference w:id="45"/>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commentRangeStart w:id="46"/>
            <w:r w:rsidRPr="003E55D6">
              <w:rPr>
                <w:sz w:val="16"/>
                <w:szCs w:val="16"/>
              </w:rPr>
              <w:t>Missing</w:t>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commentRangeEnd w:id="46"/>
            <w:r w:rsidR="008F1BE7">
              <w:rPr>
                <w:rStyle w:val="CommentReference"/>
              </w:rPr>
              <w:commentReference w:id="46"/>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lastRenderedPageBreak/>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47" w:name="patient-participant-outcomes"/>
      <w:r>
        <w:t>Patient Participant Outcomes</w:t>
      </w:r>
    </w:p>
    <w:p w14:paraId="449FE632" w14:textId="77777777" w:rsidR="006E6516" w:rsidRDefault="00000000">
      <w:pPr>
        <w:pStyle w:val="FirstParagraph"/>
      </w:pPr>
      <w:r>
        <w:t xml:space="preserve">After training, a total of 22 (16%) patients in the standard care arm had the </w:t>
      </w:r>
      <w:commentRangeStart w:id="48"/>
      <w:r>
        <w:t>primary outcome</w:t>
      </w:r>
      <w:commentRangeEnd w:id="48"/>
      <w:r w:rsidR="008F1BE7">
        <w:rPr>
          <w:rStyle w:val="CommentReference"/>
        </w:rPr>
        <w:commentReference w:id="48"/>
      </w:r>
      <w:r>
        <w:t xml:space="preserve">, compared to 1 (3.8%) </w:t>
      </w:r>
      <w:proofErr w:type="gramStart"/>
      <w:r>
        <w:t>patients</w:t>
      </w:r>
      <w:proofErr w:type="gramEnd"/>
      <w:r>
        <w:t xml:space="preserve"> in the ATLS</w:t>
      </w:r>
      <w:r>
        <w:rPr>
          <w:vertAlign w:val="superscript"/>
        </w:rPr>
        <w:t>®</w:t>
      </w:r>
      <w:r>
        <w:t xml:space="preserve"> arm and 3 (4.9%) patients in the PTC arm. </w:t>
      </w:r>
      <w:commentRangeStart w:id="49"/>
      <w:r>
        <w:t xml:space="preserve">The absolute change from baseline in the </w:t>
      </w:r>
      <w:commentRangeStart w:id="50"/>
      <w:r>
        <w:t>primary outcome</w:t>
      </w:r>
      <w:commentRangeEnd w:id="50"/>
      <w:r w:rsidR="00DE7487">
        <w:rPr>
          <w:rStyle w:val="CommentReference"/>
        </w:rPr>
        <w:commentReference w:id="50"/>
      </w:r>
      <w:r>
        <w:t xml:space="preserve"> (95% CI) in the standard care arm was 13.4 (3, </w:t>
      </w:r>
      <w:proofErr w:type="gramStart"/>
      <w:r>
        <w:t>20)%</w:t>
      </w:r>
      <w:proofErr w:type="gramEnd"/>
      <w:r>
        <w:t xml:space="preserve"> units, in the ATLS</w:t>
      </w:r>
      <w:r>
        <w:rPr>
          <w:vertAlign w:val="superscript"/>
        </w:rPr>
        <w:t>®</w:t>
      </w:r>
      <w:r>
        <w:t xml:space="preserve"> arm 3.8 (0, 20.98)% units, and in the PTC arm -5.1 (-16.57, 4.76)% units</w:t>
      </w:r>
      <w:commentRangeEnd w:id="49"/>
      <w:r w:rsidR="00DE7487">
        <w:rPr>
          <w:rStyle w:val="CommentReference"/>
        </w:rPr>
        <w:commentReference w:id="49"/>
      </w:r>
      <w:r>
        <w:t xml:space="preserve">. The relative change from baseline in the primary outcome (95% CI) in the standard care arm was 6.15 (2.62, 10.91), </w:t>
      </w:r>
      <w:commentRangeStart w:id="51"/>
      <w:r>
        <w:t>in the ATLS</w:t>
      </w:r>
      <w:r>
        <w:rPr>
          <w:vertAlign w:val="superscript"/>
        </w:rPr>
        <w:t>®</w:t>
      </w:r>
      <w:r>
        <w:t xml:space="preserve"> arm </w:t>
      </w:r>
      <w:commentRangeEnd w:id="51"/>
      <w:r w:rsidR="008F1BE7">
        <w:rPr>
          <w:rStyle w:val="CommentReference"/>
        </w:rPr>
        <w:commentReference w:id="51"/>
      </w:r>
      <w:r>
        <w:t>, and in the PTC arm 0.49 (0, 2.31).</w:t>
      </w:r>
    </w:p>
    <w:p w14:paraId="454ED31F" w14:textId="77777777" w:rsidR="006E6516"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52" w:name="resident-participant-outcomes"/>
      <w:bookmarkEnd w:id="47"/>
      <w:commentRangeStart w:id="53"/>
      <w:r>
        <w:t>Resident Participant Outcomes</w:t>
      </w:r>
      <w:commentRangeEnd w:id="53"/>
      <w:r w:rsidR="00DE7487">
        <w:rPr>
          <w:rStyle w:val="CommentReference"/>
          <w:rFonts w:asciiTheme="minorHAnsi" w:eastAsiaTheme="minorHAnsi" w:hAnsiTheme="minorHAnsi" w:cstheme="minorBidi"/>
          <w:b w:val="0"/>
          <w:bCs w:val="0"/>
          <w:color w:val="auto"/>
        </w:rPr>
        <w:commentReference w:id="53"/>
      </w:r>
    </w:p>
    <w:p w14:paraId="1304A437" w14:textId="77777777" w:rsidR="006E6516" w:rsidRDefault="00000000">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54" w:name="feasibility-outcomes"/>
      <w:bookmarkEnd w:id="52"/>
      <w:r>
        <w:t>Feasibility Outcomes</w:t>
      </w:r>
    </w:p>
    <w:p w14:paraId="46975B66" w14:textId="77777777" w:rsidR="006E6516" w:rsidRDefault="00000000">
      <w:pPr>
        <w:pStyle w:val="FirstParagraph"/>
      </w:pPr>
      <w:r>
        <w:t>.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55" w:name="tab:observed-vs-retrospective"/>
      <w:bookmarkEnd w:id="55"/>
      <w:r>
        <w:br w:type="page"/>
      </w:r>
    </w:p>
    <w:p w14:paraId="30CC77A0" w14:textId="055AE6FE" w:rsidR="006E6516" w:rsidRDefault="00000000">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Grid>
        <w:gridCol w:w="4191"/>
        <w:gridCol w:w="2891"/>
        <w:gridCol w:w="2494"/>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56" w:name="discussion"/>
      <w:bookmarkEnd w:id="41"/>
      <w:bookmarkEnd w:id="54"/>
      <w:commentRangeStart w:id="57"/>
      <w:r>
        <w:t>Discussion</w:t>
      </w:r>
      <w:commentRangeEnd w:id="57"/>
      <w:r w:rsidR="00B83675">
        <w:rPr>
          <w:rStyle w:val="CommentReference"/>
          <w:rFonts w:asciiTheme="minorHAnsi" w:eastAsiaTheme="minorHAnsi" w:hAnsiTheme="minorHAnsi" w:cstheme="minorBidi"/>
          <w:b w:val="0"/>
          <w:bCs w:val="0"/>
          <w:color w:val="auto"/>
        </w:rPr>
        <w:commentReference w:id="57"/>
      </w:r>
    </w:p>
    <w:p w14:paraId="07ADD4FC" w14:textId="77777777" w:rsidR="006E6516" w:rsidRDefault="00000000">
      <w:pPr>
        <w:pStyle w:val="FirstParagraph"/>
      </w:pPr>
      <w:commentRangeStart w:id="58"/>
      <w:r>
        <w:t xml:space="preserve">We </w:t>
      </w:r>
      <w:commentRangeEnd w:id="58"/>
      <w:r w:rsidR="008F1BE7">
        <w:rPr>
          <w:rStyle w:val="CommentReference"/>
        </w:rPr>
        <w:commentReference w:id="58"/>
      </w:r>
      <w:r>
        <w:t>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odyText"/>
      </w:pPr>
      <w:r>
        <w:t>We found that the ATLS</w:t>
      </w:r>
      <w:r>
        <w:rPr>
          <w:vertAlign w:val="superscript"/>
        </w:rPr>
        <w:t>®</w:t>
      </w:r>
      <w:r>
        <w:t xml:space="preserve"> arm </w:t>
      </w:r>
      <w:commentRangeStart w:id="59"/>
      <w:commentRangeStart w:id="60"/>
      <w:r>
        <w:t xml:space="preserve">had lower 30-day mortality compared to the PTC and standard care arms. </w:t>
      </w:r>
      <w:commentRangeEnd w:id="59"/>
      <w:r w:rsidR="009532EC">
        <w:rPr>
          <w:rStyle w:val="CommentReference"/>
        </w:rPr>
        <w:commentReference w:id="59"/>
      </w:r>
      <w:commentRangeEnd w:id="60"/>
      <w:r w:rsidR="009532EC">
        <w:rPr>
          <w:rStyle w:val="CommentReference"/>
        </w:rPr>
        <w:commentReference w:id="60"/>
      </w:r>
      <w:r>
        <w:t>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61" w:name="contributorship-statement"/>
      <w:bookmarkEnd w:id="56"/>
      <w:r>
        <w:t>Contributorship statement</w:t>
      </w:r>
    </w:p>
    <w:p w14:paraId="5983DC35" w14:textId="77777777" w:rsidR="006E6516" w:rsidRDefault="00000000">
      <w:pPr>
        <w:pStyle w:val="Heading1"/>
      </w:pPr>
      <w:bookmarkStart w:id="62" w:name="competing-interests"/>
      <w:bookmarkEnd w:id="61"/>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63" w:name="funding"/>
      <w:bookmarkEnd w:id="62"/>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64" w:name="data-sharing-statement"/>
      <w:bookmarkEnd w:id="63"/>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65" w:name="protocol-deviations"/>
      <w:bookmarkEnd w:id="64"/>
      <w:r>
        <w:t>Protocol Deviations</w:t>
      </w:r>
    </w:p>
    <w:p w14:paraId="3BE01700" w14:textId="77777777" w:rsidR="006E6516" w:rsidRDefault="00000000">
      <w:pPr>
        <w:pStyle w:val="Heading2"/>
      </w:pPr>
      <w:bookmarkStart w:id="66"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Heading2"/>
      </w:pPr>
      <w:bookmarkStart w:id="67" w:name="outcomes-across-subgroups"/>
      <w:bookmarkEnd w:id="66"/>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68" w:name="number-of-participating-centres"/>
      <w:bookmarkEnd w:id="67"/>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Heading2"/>
      </w:pPr>
      <w:bookmarkStart w:id="69" w:name="resident-participants"/>
      <w:bookmarkEnd w:id="68"/>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Heading2"/>
      </w:pPr>
      <w:bookmarkStart w:id="70" w:name="periodic-suverys-to-residents"/>
      <w:bookmarkEnd w:id="69"/>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Heading2"/>
      </w:pPr>
      <w:bookmarkStart w:id="71" w:name="follow-up-of-residents"/>
      <w:bookmarkEnd w:id="70"/>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Heading2"/>
      </w:pPr>
      <w:bookmarkStart w:id="72" w:name="data-collection-from-records"/>
      <w:bookmarkEnd w:id="71"/>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Heading2"/>
      </w:pPr>
      <w:bookmarkStart w:id="73" w:name="selection-of-units-for-training"/>
      <w:bookmarkEnd w:id="72"/>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74" w:name="timing-of-resident-consent"/>
      <w:bookmarkEnd w:id="73"/>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75" w:name="supplementary-material"/>
      <w:bookmarkEnd w:id="65"/>
      <w:bookmarkEnd w:id="74"/>
      <w:r>
        <w:lastRenderedPageBreak/>
        <w:t>Supplementary material</w:t>
      </w:r>
    </w:p>
    <w:p w14:paraId="2950A175" w14:textId="77777777" w:rsidR="006E6516" w:rsidRDefault="00000000">
      <w:pPr>
        <w:pStyle w:val="Heading1"/>
      </w:pPr>
      <w:bookmarkStart w:id="76" w:name="references"/>
      <w:bookmarkEnd w:id="75"/>
      <w:r>
        <w:t>References</w:t>
      </w:r>
    </w:p>
    <w:p w14:paraId="154EBB75" w14:textId="77777777" w:rsidR="006E6516" w:rsidRDefault="00000000">
      <w:pPr>
        <w:pStyle w:val="Bibliography"/>
      </w:pPr>
      <w:bookmarkStart w:id="77" w:name="ref-injuries2020"/>
      <w:bookmarkStart w:id="78"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79" w:name="ref-Vos2020"/>
      <w:bookmarkEnd w:id="77"/>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80" w:name="ref-Mohammad2013"/>
      <w:bookmarkEnd w:id="79"/>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81" w:name="ref-Jayaraman2014"/>
      <w:bookmarkEnd w:id="80"/>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82" w:name="ref-Kadhum2020"/>
      <w:bookmarkEnd w:id="81"/>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83" w:name="ref-acsAtls2018"/>
      <w:bookmarkEnd w:id="82"/>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84" w:name="ref-ptcfPtc2018"/>
      <w:bookmarkEnd w:id="83"/>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85" w:name="ref-Jin2021"/>
      <w:bookmarkEnd w:id="84"/>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86" w:name="ref-Hemming2017"/>
      <w:bookmarkEnd w:id="85"/>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87" w:name="ref-Hornor2018"/>
      <w:bookmarkEnd w:id="86"/>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88" w:name="ref-Staniszewska2017"/>
      <w:bookmarkEnd w:id="87"/>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89" w:name="ref-KoboToolbox"/>
      <w:bookmarkEnd w:id="88"/>
      <w:r>
        <w:t xml:space="preserve">12. </w:t>
      </w:r>
      <w:r>
        <w:tab/>
        <w:t>Kobo. KoboToolbox.</w:t>
      </w:r>
    </w:p>
    <w:p w14:paraId="6B3A6717" w14:textId="77777777" w:rsidR="006E6516" w:rsidRDefault="00000000">
      <w:pPr>
        <w:pStyle w:val="Bibliography"/>
      </w:pPr>
      <w:bookmarkStart w:id="90" w:name="ref-Lee2014"/>
      <w:bookmarkEnd w:id="89"/>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91" w:name="ref-GerdinWärnberg2022"/>
      <w:bookmarkEnd w:id="90"/>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92" w:name="ref-Roberts2013"/>
      <w:bookmarkEnd w:id="91"/>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93" w:name="ref-Sierink2016"/>
      <w:bookmarkEnd w:id="92"/>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94" w:name="ref-Ariyanayagam1992"/>
      <w:bookmarkEnd w:id="93"/>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95" w:name="ref-CioèPeña2016"/>
      <w:bookmarkEnd w:id="94"/>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96" w:name="ref-Petroze2014"/>
      <w:bookmarkEnd w:id="95"/>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97" w:name="ref-VanHeng2008"/>
      <w:bookmarkEnd w:id="96"/>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98" w:name="ref-Wang2010"/>
      <w:bookmarkEnd w:id="97"/>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99" w:name="ref-Ali1996"/>
      <w:bookmarkEnd w:id="98"/>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100" w:name="ref-Ali1999"/>
      <w:bookmarkEnd w:id="99"/>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76"/>
      <w:bookmarkEnd w:id="78"/>
      <w:bookmarkEnd w:id="100"/>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rtin Gerdin Wärnberg" w:date="2024-02-13T15:40:00Z" w:initials="MG">
    <w:p w14:paraId="14D0AB87" w14:textId="77777777" w:rsidR="00DE7487" w:rsidRDefault="00DE7487" w:rsidP="00DE7487">
      <w:r>
        <w:rPr>
          <w:rStyle w:val="CommentReference"/>
        </w:rPr>
        <w:annotationRef/>
      </w:r>
      <w:r>
        <w:rPr>
          <w:sz w:val="20"/>
          <w:szCs w:val="20"/>
        </w:rPr>
        <w:t>Justify inclusion of mortality outcomes in results</w:t>
      </w:r>
    </w:p>
  </w:comment>
  <w:comment w:id="5" w:author="Martin Gerdin Wärnberg" w:date="2024-02-13T15:11:00Z" w:initials="MG">
    <w:p w14:paraId="0BDC2AB1" w14:textId="3CD83FDD" w:rsidR="00B83675" w:rsidRDefault="00B83675" w:rsidP="00B83675">
      <w:r>
        <w:rPr>
          <w:rStyle w:val="CommentReference"/>
        </w:rPr>
        <w:annotationRef/>
      </w:r>
      <w:r>
        <w:rPr>
          <w:sz w:val="20"/>
          <w:szCs w:val="20"/>
        </w:rPr>
        <w:t>Add provider outcomes</w:t>
      </w:r>
    </w:p>
  </w:comment>
  <w:comment w:id="6"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8" w:author="Martin Gerdin Wärnberg" w:date="2024-02-13T15:12:00Z" w:initials="MG">
    <w:p w14:paraId="544D9F6F" w14:textId="09028451" w:rsidR="00B83675" w:rsidRDefault="00B83675" w:rsidP="00B83675">
      <w:r>
        <w:rPr>
          <w:rStyle w:val="CommentReference"/>
        </w:rPr>
        <w:annotationRef/>
      </w:r>
      <w:r>
        <w:rPr>
          <w:sz w:val="20"/>
          <w:szCs w:val="20"/>
        </w:rPr>
        <w:t>No mention of mortality,, maybe remove mortality from abstract?</w:t>
      </w:r>
    </w:p>
  </w:comment>
  <w:comment w:id="26" w:author="Martin Gerdin Wärnberg" w:date="2024-02-13T15:25:00Z" w:initials="MG">
    <w:p w14:paraId="7EAED93B" w14:textId="77777777" w:rsidR="008F1BE7" w:rsidRDefault="008F1BE7" w:rsidP="008F1BE7">
      <w:r>
        <w:rPr>
          <w:rStyle w:val="CommentReference"/>
        </w:rPr>
        <w:annotationRef/>
      </w:r>
      <w:r>
        <w:rPr>
          <w:sz w:val="20"/>
          <w:szCs w:val="20"/>
        </w:rPr>
        <w:t>Remove?</w:t>
      </w:r>
    </w:p>
  </w:comment>
  <w:comment w:id="37"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39"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43" w:author="Martin Gerdin Wärnberg" w:date="2024-02-13T15:15:00Z" w:initials="MG">
    <w:p w14:paraId="61B3C212" w14:textId="44DEF897" w:rsidR="00B83675" w:rsidRDefault="00B83675" w:rsidP="00B83675">
      <w:r>
        <w:rPr>
          <w:rStyle w:val="CommentReference"/>
        </w:rPr>
        <w:annotationRef/>
      </w:r>
      <w:r>
        <w:rPr>
          <w:sz w:val="20"/>
          <w:szCs w:val="20"/>
        </w:rPr>
        <w:t>Time points, morning vs evening</w:t>
      </w:r>
    </w:p>
  </w:comment>
  <w:comment w:id="44"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45"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46"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48" w:author="Martin Gerdin Wärnberg" w:date="2024-02-13T15:30:00Z" w:initials="MG">
    <w:p w14:paraId="3DDDFD66" w14:textId="77777777" w:rsidR="008F1BE7" w:rsidRDefault="008F1BE7" w:rsidP="008F1BE7">
      <w:r>
        <w:rPr>
          <w:rStyle w:val="CommentReference"/>
        </w:rPr>
        <w:annotationRef/>
      </w:r>
      <w:r>
        <w:rPr>
          <w:sz w:val="20"/>
          <w:szCs w:val="20"/>
        </w:rPr>
        <w:t>30 day mortality</w:t>
      </w:r>
    </w:p>
  </w:comment>
  <w:comment w:id="50"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49"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51" w:author="Martin Gerdin Wärnberg" w:date="2024-02-13T15:29:00Z" w:initials="MG">
    <w:p w14:paraId="5786A1D4" w14:textId="528FABCA" w:rsidR="008F1BE7" w:rsidRDefault="008F1BE7" w:rsidP="008F1BE7">
      <w:r>
        <w:rPr>
          <w:rStyle w:val="CommentReference"/>
        </w:rPr>
        <w:annotationRef/>
      </w:r>
      <w:r>
        <w:rPr>
          <w:sz w:val="20"/>
          <w:szCs w:val="20"/>
        </w:rPr>
        <w:t>Add RR here</w:t>
      </w:r>
    </w:p>
  </w:comment>
  <w:comment w:id="53"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57"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58"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59"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60"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0AB87" w15:done="0"/>
  <w15:commentEx w15:paraId="0BDC2AB1" w15:done="0"/>
  <w15:commentEx w15:paraId="3EE53DB6" w15:done="0"/>
  <w15:commentEx w15:paraId="544D9F6F" w15:done="0"/>
  <w15:commentEx w15:paraId="7EAED93B" w15:done="0"/>
  <w15:commentEx w15:paraId="0B9967F2" w15:done="0"/>
  <w15:commentEx w15:paraId="17CF9601" w15:done="0"/>
  <w15:commentEx w15:paraId="61B3C212" w15:done="0"/>
  <w15:commentEx w15:paraId="5449BB20" w15:done="0"/>
  <w15:commentEx w15:paraId="5E701A5D" w15:done="0"/>
  <w15:commentEx w15:paraId="38F39B89" w15:done="0"/>
  <w15:commentEx w15:paraId="3DDDFD66" w15:done="0"/>
  <w15:commentEx w15:paraId="6CBE3CCC" w15:done="0"/>
  <w15:commentEx w15:paraId="3D33A8EA" w15:done="0"/>
  <w15:commentEx w15:paraId="5786A1D4" w15:done="0"/>
  <w15:commentEx w15:paraId="12D5C950" w15:done="0"/>
  <w15:commentEx w15:paraId="0655F5C0" w15:done="0"/>
  <w15:commentEx w15:paraId="2E7F3A8F" w15:done="0"/>
  <w15:commentEx w15:paraId="409ADAB6" w15:done="0"/>
  <w15:commentEx w15:paraId="4F77A1AE" w15:paraIdParent="409ADA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3E5C4" w16cex:dateUtc="2024-02-13T14:40:00Z"/>
  <w16cex:commentExtensible w16cex:durableId="248B63E6" w16cex:dateUtc="2024-02-13T14:11:00Z"/>
  <w16cex:commentExtensible w16cex:durableId="4B6A5E6B" w16cex:dateUtc="2024-02-13T14:41:00Z"/>
  <w16cex:commentExtensible w16cex:durableId="6B760F2C" w16cex:dateUtc="2024-02-13T14:12:00Z"/>
  <w16cex:commentExtensible w16cex:durableId="2709B4FC" w16cex:dateUtc="2024-02-13T14:25:00Z"/>
  <w16cex:commentExtensible w16cex:durableId="5BD69CE1" w16cex:dateUtc="2024-02-13T14:26:00Z"/>
  <w16cex:commentExtensible w16cex:durableId="7E02C534" w16cex:dateUtc="2024-02-13T14:27:00Z"/>
  <w16cex:commentExtensible w16cex:durableId="30D35E17" w16cex:dateUtc="2024-02-13T14:15:00Z"/>
  <w16cex:commentExtensible w16cex:durableId="398E8F25" w16cex:dateUtc="2024-02-13T14:29:00Z"/>
  <w16cex:commentExtensible w16cex:durableId="319C733D" w16cex:dateUtc="2024-02-13T14:14:00Z"/>
  <w16cex:commentExtensible w16cex:durableId="5216D8DD" w16cex:dateUtc="2024-02-13T14:28:00Z"/>
  <w16cex:commentExtensible w16cex:durableId="77A63C4E" w16cex:dateUtc="2024-02-13T14:30:00Z"/>
  <w16cex:commentExtensible w16cex:durableId="163434A7" w16cex:dateUtc="2024-02-13T14:32:00Z"/>
  <w16cex:commentExtensible w16cex:durableId="2E060937" w16cex:dateUtc="2024-02-13T14:32:00Z"/>
  <w16cex:commentExtensible w16cex:durableId="5AD0E9F4" w16cex:dateUtc="2024-02-13T14:29:00Z"/>
  <w16cex:commentExtensible w16cex:durableId="0B1DD3B7" w16cex:dateUtc="2024-02-13T14:34:00Z"/>
  <w16cex:commentExtensible w16cex:durableId="5FD481D5" w16cex:dateUtc="2024-02-13T14:16:00Z"/>
  <w16cex:commentExtensible w16cex:durableId="4443FA5A" w16cex:dateUtc="2024-02-13T14:22:00Z"/>
  <w16cex:commentExtensible w16cex:durableId="644C56E9" w16cex:dateUtc="2024-02-13T14:42:00Z"/>
  <w16cex:commentExtensible w16cex:durableId="163AB7CF" w16cex:dateUtc="2024-02-13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0AB87" w16cid:durableId="2153E5C4"/>
  <w16cid:commentId w16cid:paraId="0BDC2AB1" w16cid:durableId="248B63E6"/>
  <w16cid:commentId w16cid:paraId="3EE53DB6" w16cid:durableId="4B6A5E6B"/>
  <w16cid:commentId w16cid:paraId="544D9F6F" w16cid:durableId="6B760F2C"/>
  <w16cid:commentId w16cid:paraId="7EAED93B" w16cid:durableId="2709B4FC"/>
  <w16cid:commentId w16cid:paraId="0B9967F2" w16cid:durableId="5BD69CE1"/>
  <w16cid:commentId w16cid:paraId="17CF9601" w16cid:durableId="7E02C534"/>
  <w16cid:commentId w16cid:paraId="61B3C212" w16cid:durableId="30D35E17"/>
  <w16cid:commentId w16cid:paraId="5449BB20" w16cid:durableId="398E8F25"/>
  <w16cid:commentId w16cid:paraId="5E701A5D" w16cid:durableId="319C733D"/>
  <w16cid:commentId w16cid:paraId="38F39B89" w16cid:durableId="5216D8DD"/>
  <w16cid:commentId w16cid:paraId="3DDDFD66" w16cid:durableId="77A63C4E"/>
  <w16cid:commentId w16cid:paraId="6CBE3CCC" w16cid:durableId="163434A7"/>
  <w16cid:commentId w16cid:paraId="3D33A8EA" w16cid:durableId="2E060937"/>
  <w16cid:commentId w16cid:paraId="5786A1D4" w16cid:durableId="5AD0E9F4"/>
  <w16cid:commentId w16cid:paraId="12D5C950" w16cid:durableId="0B1DD3B7"/>
  <w16cid:commentId w16cid:paraId="0655F5C0" w16cid:durableId="5FD481D5"/>
  <w16cid:commentId w16cid:paraId="2E7F3A8F" w16cid:durableId="4443FA5A"/>
  <w16cid:commentId w16cid:paraId="409ADAB6" w16cid:durableId="644C56E9"/>
  <w16cid:commentId w16cid:paraId="4F77A1AE" w16cid:durableId="163AB7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A5EDB" w14:textId="77777777" w:rsidR="007112B4" w:rsidRDefault="007112B4">
      <w:pPr>
        <w:spacing w:after="0"/>
      </w:pPr>
      <w:r>
        <w:separator/>
      </w:r>
    </w:p>
  </w:endnote>
  <w:endnote w:type="continuationSeparator" w:id="0">
    <w:p w14:paraId="4A64E893" w14:textId="77777777" w:rsidR="007112B4" w:rsidRDefault="00711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ACD37" w14:textId="77777777" w:rsidR="007112B4" w:rsidRDefault="007112B4">
      <w:r>
        <w:separator/>
      </w:r>
    </w:p>
  </w:footnote>
  <w:footnote w:type="continuationSeparator" w:id="0">
    <w:p w14:paraId="3AA1EEEA" w14:textId="77777777" w:rsidR="007112B4" w:rsidRDefault="00711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6516"/>
    <w:rsid w:val="003A5A4F"/>
    <w:rsid w:val="003E55D6"/>
    <w:rsid w:val="006E6516"/>
    <w:rsid w:val="007112B4"/>
    <w:rsid w:val="008F1BE7"/>
    <w:rsid w:val="009532EC"/>
    <w:rsid w:val="00B83675"/>
    <w:rsid w:val="00D805F7"/>
    <w:rsid w:val="00DE748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B83675"/>
    <w:rPr>
      <w:sz w:val="16"/>
      <w:szCs w:val="16"/>
    </w:rPr>
  </w:style>
  <w:style w:type="paragraph" w:styleId="CommentText">
    <w:name w:val="annotation text"/>
    <w:basedOn w:val="Normal"/>
    <w:link w:val="CommentTextChar"/>
    <w:rsid w:val="00B83675"/>
    <w:rPr>
      <w:sz w:val="20"/>
      <w:szCs w:val="20"/>
    </w:rPr>
  </w:style>
  <w:style w:type="character" w:customStyle="1" w:styleId="CommentTextChar">
    <w:name w:val="Comment Text Char"/>
    <w:basedOn w:val="DefaultParagraphFont"/>
    <w:link w:val="CommentText"/>
    <w:rsid w:val="00B83675"/>
    <w:rPr>
      <w:sz w:val="20"/>
      <w:szCs w:val="20"/>
    </w:rPr>
  </w:style>
  <w:style w:type="paragraph" w:styleId="CommentSubject">
    <w:name w:val="annotation subject"/>
    <w:basedOn w:val="CommentText"/>
    <w:next w:val="CommentText"/>
    <w:link w:val="CommentSubjectChar"/>
    <w:rsid w:val="00B83675"/>
    <w:rPr>
      <w:b/>
      <w:bCs/>
    </w:rPr>
  </w:style>
  <w:style w:type="character" w:customStyle="1" w:styleId="CommentSubjectChar">
    <w:name w:val="Comment Subject Char"/>
    <w:basedOn w:val="CommentTextChar"/>
    <w:link w:val="CommentSubject"/>
    <w:rsid w:val="00B836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0</Pages>
  <Words>5975</Words>
  <Characters>340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4</cp:revision>
  <dcterms:created xsi:type="dcterms:W3CDTF">2024-01-30T06:01:00Z</dcterms:created>
  <dcterms:modified xsi:type="dcterms:W3CDTF">2024-02-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